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1E090A17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F0048A">
        <w:rPr>
          <w:rFonts w:ascii="Century Gothic" w:hAnsi="Century Gothic"/>
          <w:color w:val="0070C0"/>
        </w:rPr>
        <w:t>Po</w:t>
      </w:r>
      <w:r w:rsidR="00996F04">
        <w:rPr>
          <w:rFonts w:ascii="Century Gothic" w:hAnsi="Century Gothic"/>
          <w:color w:val="0070C0"/>
        </w:rPr>
        <w:t>tential</w:t>
      </w:r>
      <w:r w:rsidR="00F0048A">
        <w:rPr>
          <w:rFonts w:ascii="Century Gothic" w:hAnsi="Century Gothic"/>
          <w:color w:val="0070C0"/>
        </w:rPr>
        <w:t xml:space="preserve"> SQL injection.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5FACA28B" w:rsidR="4EFA2131" w:rsidRPr="00533EA6" w:rsidRDefault="00F0048A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Gaurish Bhati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594B44E" w:rsidR="4EFA2131" w:rsidRPr="00533EA6" w:rsidRDefault="00F0048A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Junior team member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0B82AAB5" w:rsidR="4EFA2131" w:rsidRPr="00533EA6" w:rsidRDefault="00F0048A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Kaur and Payas Paul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65966618" w14:textId="7AE0B9BC" w:rsidR="002A6B3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7D3EF8DD" w14:textId="07D76225" w:rsidR="002A6B38" w:rsidRPr="00BE3237" w:rsidRDefault="002A6B38" w:rsidP="154112F7">
      <w:pPr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>An SQL injection is a type of attack in which the attacker gains unauthorized access to the database by use of SQL queries which could be directly</w:t>
      </w:r>
      <w:r w:rsidR="003D741D">
        <w:rPr>
          <w:rFonts w:ascii="Century Gothic" w:hAnsi="Century Gothic"/>
          <w:b/>
          <w:bCs/>
          <w:sz w:val="24"/>
          <w:szCs w:val="24"/>
        </w:rPr>
        <w:t xml:space="preserve"> injected in the given vulnerable code which is not sanitized enough </w:t>
      </w:r>
      <w:proofErr w:type="gramStart"/>
      <w:r w:rsidR="003D741D">
        <w:rPr>
          <w:rFonts w:ascii="Century Gothic" w:hAnsi="Century Gothic"/>
          <w:b/>
          <w:bCs/>
          <w:sz w:val="24"/>
          <w:szCs w:val="24"/>
        </w:rPr>
        <w:t>in order to</w:t>
      </w:r>
      <w:proofErr w:type="gramEnd"/>
      <w:r w:rsidR="003D741D">
        <w:rPr>
          <w:rFonts w:ascii="Century Gothic" w:hAnsi="Century Gothic"/>
          <w:b/>
          <w:bCs/>
          <w:sz w:val="24"/>
          <w:szCs w:val="24"/>
        </w:rPr>
        <w:t xml:space="preserve"> </w:t>
      </w:r>
      <w:r w:rsidR="00A462B2">
        <w:rPr>
          <w:rFonts w:ascii="Century Gothic" w:hAnsi="Century Gothic"/>
          <w:b/>
          <w:bCs/>
          <w:sz w:val="24"/>
          <w:szCs w:val="24"/>
        </w:rPr>
        <w:t xml:space="preserve">bypass any of the code, which is injected through the input. Specifically, in this case, the </w:t>
      </w:r>
      <w:r w:rsidR="001D1A34">
        <w:rPr>
          <w:rFonts w:ascii="Century Gothic" w:hAnsi="Century Gothic"/>
          <w:b/>
          <w:bCs/>
          <w:sz w:val="24"/>
          <w:szCs w:val="24"/>
        </w:rPr>
        <w:t>‘</w:t>
      </w:r>
      <w:r w:rsidR="00095DAE">
        <w:rPr>
          <w:rFonts w:ascii="Century Gothic" w:hAnsi="Century Gothic"/>
          <w:b/>
          <w:bCs/>
          <w:sz w:val="24"/>
          <w:szCs w:val="24"/>
        </w:rPr>
        <w:t>subquery</w:t>
      </w:r>
      <w:r w:rsidR="001D1A34">
        <w:rPr>
          <w:rFonts w:ascii="Century Gothic" w:hAnsi="Century Gothic"/>
          <w:b/>
          <w:bCs/>
          <w:sz w:val="24"/>
          <w:szCs w:val="24"/>
        </w:rPr>
        <w:t>’ used in the ‘joins’ method, which could lead to a potential injection.</w:t>
      </w:r>
    </w:p>
    <w:p w14:paraId="605C6082" w14:textId="3EBBD728" w:rsidR="48BD0A10" w:rsidRPr="00533EA6" w:rsidRDefault="48BD0A10" w:rsidP="48BD0A10">
      <w:pPr>
        <w:rPr>
          <w:rFonts w:ascii="Century Gothic" w:hAnsi="Century Gothic"/>
          <w:color w:val="0070C0"/>
        </w:rPr>
      </w:pPr>
    </w:p>
    <w:p w14:paraId="50911984" w14:textId="64F92D6D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F0048A">
        <w:rPr>
          <w:rFonts w:ascii="Century Gothic" w:hAnsi="Century Gothic"/>
        </w:rPr>
        <w:t xml:space="preserve"> </w:t>
      </w:r>
      <w:r w:rsidR="00F0048A" w:rsidRPr="00F0048A">
        <w:rPr>
          <w:rFonts w:ascii="Century Gothic" w:hAnsi="Century Gothic"/>
          <w:highlight w:val="yellow"/>
        </w:rPr>
        <w:t>Major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F0048A" w:rsidRPr="00F0048A">
        <w:rPr>
          <w:rFonts w:ascii="Century Gothic" w:hAnsi="Century Gothic"/>
          <w:highlight w:val="yellow"/>
        </w:rPr>
        <w:t>High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0048A">
              <w:rPr>
                <w:rFonts w:ascii="Century Gothic" w:eastAsia="Calibri" w:hAnsi="Century Gothic" w:cs="Calibri"/>
                <w:sz w:val="20"/>
                <w:szCs w:val="20"/>
                <w:highlight w:val="yellow"/>
                <w:lang w:val="en-AU"/>
              </w:rPr>
              <w:t>Risk that holds major impact to be of threat. Will cause damage that will impede regular activity and will not be able to run normally.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lastRenderedPageBreak/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6F243EE6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3E3A928C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0048A">
              <w:rPr>
                <w:rFonts w:ascii="Century Gothic" w:eastAsia="Calibri" w:hAnsi="Century Gothic" w:cs="Calibri"/>
                <w:sz w:val="20"/>
                <w:szCs w:val="20"/>
                <w:highlight w:val="yellow"/>
                <w:lang w:val="en-AU"/>
              </w:rPr>
              <w:t>Event occurs at times and/or probably happens a lot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400A947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9139E59" w14:textId="71F31087" w:rsidR="001D1A34" w:rsidRDefault="001D1A34" w:rsidP="00561692">
      <w:pPr>
        <w:jc w:val="both"/>
        <w:rPr>
          <w:rFonts w:ascii="Century Gothic" w:eastAsia="Calibri" w:hAnsi="Century Gothic" w:cs="Calibri"/>
          <w:color w:val="0070C0"/>
        </w:rPr>
      </w:pPr>
      <w:r>
        <w:rPr>
          <w:rFonts w:ascii="Century Gothic" w:eastAsia="Calibri" w:hAnsi="Century Gothic" w:cs="Calibri"/>
          <w:color w:val="0070C0"/>
        </w:rPr>
        <w:t xml:space="preserve">An SQL injection is quite </w:t>
      </w:r>
      <w:r w:rsidR="00106C26">
        <w:rPr>
          <w:rFonts w:ascii="Century Gothic" w:eastAsia="Calibri" w:hAnsi="Century Gothic" w:cs="Calibri"/>
          <w:color w:val="0070C0"/>
        </w:rPr>
        <w:t>harmful as it could lead t</w:t>
      </w:r>
      <w:r w:rsidR="00580F09">
        <w:rPr>
          <w:rFonts w:ascii="Century Gothic" w:eastAsia="Calibri" w:hAnsi="Century Gothic" w:cs="Calibri"/>
          <w:color w:val="0070C0"/>
        </w:rPr>
        <w:t>o unauthorized access</w:t>
      </w:r>
      <w:r w:rsidR="00106C26">
        <w:rPr>
          <w:rFonts w:ascii="Century Gothic" w:eastAsia="Calibri" w:hAnsi="Century Gothic" w:cs="Calibri"/>
          <w:color w:val="0070C0"/>
        </w:rPr>
        <w:t xml:space="preserve"> </w:t>
      </w:r>
      <w:r w:rsidR="00580F09">
        <w:rPr>
          <w:rFonts w:ascii="Century Gothic" w:eastAsia="Calibri" w:hAnsi="Century Gothic" w:cs="Calibri"/>
          <w:color w:val="0070C0"/>
        </w:rPr>
        <w:t>to the</w:t>
      </w:r>
      <w:r w:rsidR="00106C26">
        <w:rPr>
          <w:rFonts w:ascii="Century Gothic" w:eastAsia="Calibri" w:hAnsi="Century Gothic" w:cs="Calibri"/>
          <w:color w:val="0070C0"/>
        </w:rPr>
        <w:t xml:space="preserve"> data</w:t>
      </w:r>
      <w:r w:rsidR="00580F09">
        <w:rPr>
          <w:rFonts w:ascii="Century Gothic" w:eastAsia="Calibri" w:hAnsi="Century Gothic" w:cs="Calibri"/>
          <w:color w:val="0070C0"/>
        </w:rPr>
        <w:t xml:space="preserve">, which could further lead </w:t>
      </w:r>
      <w:r w:rsidR="00A717E9">
        <w:rPr>
          <w:rFonts w:ascii="Century Gothic" w:eastAsia="Calibri" w:hAnsi="Century Gothic" w:cs="Calibri"/>
          <w:color w:val="0070C0"/>
        </w:rPr>
        <w:t xml:space="preserve">to potential data </w:t>
      </w:r>
      <w:proofErr w:type="gramStart"/>
      <w:r w:rsidR="00A717E9">
        <w:rPr>
          <w:rFonts w:ascii="Century Gothic" w:eastAsia="Calibri" w:hAnsi="Century Gothic" w:cs="Calibri"/>
          <w:color w:val="0070C0"/>
        </w:rPr>
        <w:t>leak</w:t>
      </w:r>
      <w:proofErr w:type="gramEnd"/>
      <w:r w:rsidR="00A717E9">
        <w:rPr>
          <w:rFonts w:ascii="Century Gothic" w:eastAsia="Calibri" w:hAnsi="Century Gothic" w:cs="Calibri"/>
          <w:color w:val="0070C0"/>
        </w:rPr>
        <w:t xml:space="preserve"> and could</w:t>
      </w:r>
      <w:r w:rsidR="000B7941">
        <w:rPr>
          <w:rFonts w:ascii="Century Gothic" w:eastAsia="Calibri" w:hAnsi="Century Gothic" w:cs="Calibri"/>
          <w:color w:val="0070C0"/>
        </w:rPr>
        <w:t xml:space="preserve"> potentially lead to the loss of confidence among the users. Moreover, it coul</w:t>
      </w:r>
      <w:r w:rsidR="00561692">
        <w:rPr>
          <w:rFonts w:ascii="Century Gothic" w:eastAsia="Calibri" w:hAnsi="Century Gothic" w:cs="Calibri"/>
          <w:color w:val="0070C0"/>
        </w:rPr>
        <w:t>d lead to stealing of credentials, which could lead to possible breaches of data and violations of privacy. Hence, this vulnerability could lead to a major setback to the business as a whole.</w:t>
      </w:r>
    </w:p>
    <w:p w14:paraId="7253CF2E" w14:textId="1B2A0EA7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60922A65" w14:textId="4C28399A" w:rsidR="00ED4977" w:rsidRPr="00D12C61" w:rsidRDefault="00ED4977" w:rsidP="00D12C61">
      <w:pPr>
        <w:jc w:val="both"/>
        <w:rPr>
          <w:rFonts w:ascii="Century Gothic" w:eastAsia="Calibri" w:hAnsi="Century Gothic" w:cs="Calibri"/>
          <w:color w:val="0070C0"/>
        </w:rPr>
      </w:pPr>
      <w:r w:rsidRPr="00D12C61">
        <w:rPr>
          <w:rFonts w:ascii="Century Gothic" w:eastAsia="Calibri" w:hAnsi="Century Gothic" w:cs="Calibri"/>
          <w:color w:val="0070C0"/>
        </w:rPr>
        <w:t xml:space="preserve">The assets that could be affected by the given vulnerable part of code </w:t>
      </w:r>
      <w:r w:rsidR="003A5ECA" w:rsidRPr="00D12C61">
        <w:rPr>
          <w:rFonts w:ascii="Century Gothic" w:eastAsia="Calibri" w:hAnsi="Century Gothic" w:cs="Calibri"/>
          <w:color w:val="0070C0"/>
        </w:rPr>
        <w:t>is the main database in which the data is stored</w:t>
      </w:r>
      <w:r w:rsidR="00296202" w:rsidRPr="00D12C61">
        <w:rPr>
          <w:rFonts w:ascii="Century Gothic" w:eastAsia="Calibri" w:hAnsi="Century Gothic" w:cs="Calibri"/>
          <w:color w:val="0070C0"/>
        </w:rPr>
        <w:t>, this could lead to lack of Data integrity and confidentiality a</w:t>
      </w:r>
      <w:r w:rsidR="00855BAE" w:rsidRPr="00D12C61">
        <w:rPr>
          <w:rFonts w:ascii="Century Gothic" w:eastAsia="Calibri" w:hAnsi="Century Gothic" w:cs="Calibri"/>
          <w:color w:val="0070C0"/>
        </w:rPr>
        <w:t xml:space="preserve">s the credentials of the users could be directly accessed by the attacker. </w:t>
      </w:r>
      <w:r w:rsidR="00D12C61" w:rsidRPr="00D12C61">
        <w:rPr>
          <w:rFonts w:ascii="Century Gothic" w:eastAsia="Calibri" w:hAnsi="Century Gothic" w:cs="Calibri"/>
          <w:color w:val="0070C0"/>
        </w:rPr>
        <w:t xml:space="preserve">The database server could be overwhelmed by the possibility of </w:t>
      </w:r>
      <w:proofErr w:type="gramStart"/>
      <w:r w:rsidR="0052299A" w:rsidRPr="00D12C61">
        <w:rPr>
          <w:rFonts w:ascii="Century Gothic" w:eastAsia="Calibri" w:hAnsi="Century Gothic" w:cs="Calibri"/>
          <w:color w:val="0070C0"/>
        </w:rPr>
        <w:t>Denial</w:t>
      </w:r>
      <w:proofErr w:type="gramEnd"/>
      <w:r w:rsidR="0052299A" w:rsidRPr="00D12C61">
        <w:rPr>
          <w:rFonts w:ascii="Century Gothic" w:eastAsia="Calibri" w:hAnsi="Century Gothic" w:cs="Calibri"/>
          <w:color w:val="0070C0"/>
        </w:rPr>
        <w:t>-of-Service</w:t>
      </w:r>
      <w:r w:rsidR="00D12C61" w:rsidRPr="00D12C61">
        <w:rPr>
          <w:rFonts w:ascii="Century Gothic" w:eastAsia="Calibri" w:hAnsi="Century Gothic" w:cs="Calibri"/>
          <w:color w:val="0070C0"/>
        </w:rPr>
        <w:t xml:space="preserve"> attack.</w:t>
      </w:r>
    </w:p>
    <w:p w14:paraId="69B7DB13" w14:textId="08DD7959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6ED60111" w14:textId="14CDEF73" w:rsidR="6009D5C6" w:rsidRPr="00BE3237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r>
        <w:rPr>
          <w:rFonts w:ascii="Century Gothic" w:eastAsia="Calibri" w:hAnsi="Century Gothic" w:cs="Calibri"/>
          <w:b/>
          <w:bCs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698E0911" wp14:editId="3A125760">
            <wp:simplePos x="0" y="0"/>
            <wp:positionH relativeFrom="column">
              <wp:posOffset>854710</wp:posOffset>
            </wp:positionH>
            <wp:positionV relativeFrom="paragraph">
              <wp:posOffset>216535</wp:posOffset>
            </wp:positionV>
            <wp:extent cx="4333875" cy="3718560"/>
            <wp:effectExtent l="0" t="0" r="9525" b="0"/>
            <wp:wrapSquare wrapText="bothSides"/>
            <wp:docPr id="14702329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232915" name="Picture 14702329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E6EE8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5759B83C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49BDD818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1862F80E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0D0B765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7FEDFAE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329687E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4712E695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D6B3254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7DDDC5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46777EEA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887CB38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45BE8CD0" w14:textId="43BD0DDD" w:rsidR="00EE2775" w:rsidRPr="0028098C" w:rsidRDefault="00AB075C" w:rsidP="6009D5C6">
      <w:pPr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lastRenderedPageBreak/>
        <w:t>The set given code on the line 471</w:t>
      </w:r>
      <w:r w:rsidR="00EE277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 and 474 in specific in the file </w:t>
      </w:r>
      <w:proofErr w:type="spellStart"/>
      <w:proofErr w:type="gramStart"/>
      <w:r w:rsidR="00EE2775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doubtfire_deploy</w:t>
      </w:r>
      <w:proofErr w:type="spellEnd"/>
      <w:r w:rsidR="00EE2775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/</w:t>
      </w:r>
      <w:proofErr w:type="spellStart"/>
      <w:r w:rsidR="00EE2775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doubtfire-api</w:t>
      </w:r>
      <w:proofErr w:type="spellEnd"/>
      <w:r w:rsidR="00EE2775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/ap</w:t>
      </w:r>
      <w:r w:rsidR="00AD1C24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p/</w:t>
      </w:r>
      <w:proofErr w:type="spellStart"/>
      <w:r w:rsidR="00AD1C24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api</w:t>
      </w:r>
      <w:proofErr w:type="spellEnd"/>
      <w:r w:rsidR="00AD1C24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/</w:t>
      </w:r>
      <w:proofErr w:type="spellStart"/>
      <w:r w:rsidR="00AD1C24" w:rsidRPr="0028098C">
        <w:rPr>
          <w:rFonts w:ascii="Century Gothic" w:eastAsia="Calibri" w:hAnsi="Century Gothic" w:cs="Calibri"/>
          <w:b/>
          <w:bCs/>
          <w:color w:val="00B0F0"/>
          <w:sz w:val="24"/>
          <w:szCs w:val="24"/>
        </w:rPr>
        <w:t>task_definitions_api.rb</w:t>
      </w:r>
      <w:proofErr w:type="spellEnd"/>
      <w:proofErr w:type="gramEnd"/>
    </w:p>
    <w:p w14:paraId="1D9A327F" w14:textId="1016E7A3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he vulnerable line in the above code is</w:t>
      </w:r>
      <w:r w:rsidR="0004045F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:</w:t>
      </w:r>
    </w:p>
    <w:p w14:paraId="20D61EF8" w14:textId="11A5A019" w:rsidR="00CE5220" w:rsidRPr="0004045F" w:rsidRDefault="00CE5220" w:rsidP="6009D5C6">
      <w:pPr>
        <w:rPr>
          <w:rFonts w:ascii="Century Gothic" w:eastAsia="Calibri" w:hAnsi="Century Gothic" w:cs="Calibri"/>
          <w:b/>
          <w:bCs/>
          <w:color w:val="FF0000"/>
          <w:sz w:val="24"/>
          <w:szCs w:val="24"/>
        </w:rPr>
      </w:pPr>
      <w:proofErr w:type="gramStart"/>
      <w:r w:rsidRPr="0004045F">
        <w:rPr>
          <w:rFonts w:ascii="Century Gothic" w:eastAsia="Calibri" w:hAnsi="Century Gothic" w:cs="Calibri"/>
          <w:b/>
          <w:bCs/>
          <w:color w:val="FF0000"/>
          <w:sz w:val="24"/>
          <w:szCs w:val="24"/>
        </w:rPr>
        <w:t>.joins</w:t>
      </w:r>
      <w:proofErr w:type="gramEnd"/>
      <w:r w:rsidRPr="0004045F">
        <w:rPr>
          <w:rFonts w:ascii="Century Gothic" w:eastAsia="Calibri" w:hAnsi="Century Gothic" w:cs="Calibri"/>
          <w:b/>
          <w:bCs/>
          <w:color w:val="FF0000"/>
          <w:sz w:val="24"/>
          <w:szCs w:val="24"/>
        </w:rPr>
        <w:t xml:space="preserve">("LEFT OUTER JOIN (#{subquery}) as sq ON </w:t>
      </w:r>
      <w:proofErr w:type="spellStart"/>
      <w:r w:rsidRPr="0004045F">
        <w:rPr>
          <w:rFonts w:ascii="Century Gothic" w:eastAsia="Calibri" w:hAnsi="Century Gothic" w:cs="Calibri"/>
          <w:b/>
          <w:bCs/>
          <w:color w:val="FF0000"/>
          <w:sz w:val="24"/>
          <w:szCs w:val="24"/>
        </w:rPr>
        <w:t>sq.project_id</w:t>
      </w:r>
      <w:proofErr w:type="spellEnd"/>
      <w:r w:rsidRPr="0004045F">
        <w:rPr>
          <w:rFonts w:ascii="Century Gothic" w:eastAsia="Calibri" w:hAnsi="Century Gothic" w:cs="Calibri"/>
          <w:b/>
          <w:bCs/>
          <w:color w:val="FF0000"/>
          <w:sz w:val="24"/>
          <w:szCs w:val="24"/>
        </w:rPr>
        <w:t xml:space="preserve"> = projects.id")</w:t>
      </w:r>
    </w:p>
    <w:p w14:paraId="659C4DD0" w14:textId="7C9BAB12" w:rsidR="00CE5220" w:rsidRDefault="00081EC5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In which the subquery is interpolated directly into the string without proper sanitization of the </w:t>
      </w:r>
      <w:r w:rsidR="0004045F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input.</w:t>
      </w:r>
    </w:p>
    <w:p w14:paraId="0F4E7F5D" w14:textId="77777777" w:rsidR="00CE5220" w:rsidRDefault="00CE522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13995464" w14:textId="1317F01B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3F0C41AC" w14:textId="56966C13" w:rsidR="00686EE4" w:rsidRDefault="00487C2B" w:rsidP="6009D5C6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>The following methodologies</w:t>
      </w:r>
      <w:r w:rsidR="00AE67B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be used to make the code more secure and </w:t>
      </w:r>
      <w:r w:rsidR="00071F43">
        <w:rPr>
          <w:rFonts w:ascii="Century Gothic" w:eastAsia="Calibri" w:hAnsi="Century Gothic" w:cs="Calibri"/>
          <w:color w:val="000000" w:themeColor="text1"/>
          <w:sz w:val="24"/>
          <w:szCs w:val="24"/>
        </w:rPr>
        <w:t>to remove the vulnerability:</w:t>
      </w:r>
    </w:p>
    <w:p w14:paraId="661F12A7" w14:textId="697C3C26" w:rsidR="00071F43" w:rsidRDefault="00071F43" w:rsidP="0052299A">
      <w:pPr>
        <w:pStyle w:val="ListParagraph"/>
        <w:numPr>
          <w:ilvl w:val="0"/>
          <w:numId w:val="8"/>
        </w:num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Use of parameterized queries in which we could use </w:t>
      </w:r>
      <w:r w:rsidR="00223AC7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the clause </w:t>
      </w:r>
      <w:proofErr w:type="spellStart"/>
      <w:r w:rsidR="00223AC7">
        <w:rPr>
          <w:rFonts w:ascii="Century Gothic" w:eastAsia="Calibri" w:hAnsi="Century Gothic" w:cs="Calibri"/>
          <w:color w:val="000000" w:themeColor="text1"/>
          <w:sz w:val="24"/>
          <w:szCs w:val="24"/>
        </w:rPr>
        <w:t>to_i</w:t>
      </w:r>
      <w:proofErr w:type="spellEnd"/>
      <w:r w:rsidR="00223AC7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</w:t>
      </w:r>
      <w:r w:rsidR="001D52DF">
        <w:rPr>
          <w:rFonts w:ascii="Century Gothic" w:eastAsia="Calibri" w:hAnsi="Century Gothic" w:cs="Calibri"/>
          <w:color w:val="000000" w:themeColor="text1"/>
          <w:sz w:val="24"/>
          <w:szCs w:val="24"/>
        </w:rPr>
        <w:t>to convert the id to integer before passing it into the query as follows:</w:t>
      </w:r>
    </w:p>
    <w:p w14:paraId="68016525" w14:textId="36D576C9" w:rsidR="00D74192" w:rsidRDefault="00BA2511" w:rsidP="008828E1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proofErr w:type="gramStart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.where</w:t>
      </w:r>
      <w:proofErr w:type="gramEnd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('</w:t>
      </w:r>
      <w:proofErr w:type="spellStart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ask_definition_id</w:t>
      </w:r>
      <w:proofErr w:type="spellEnd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 = :id', id: params[:</w:t>
      </w:r>
      <w:proofErr w:type="spellStart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ask_def_id</w:t>
      </w:r>
      <w:proofErr w:type="spellEnd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].</w:t>
      </w:r>
      <w:proofErr w:type="spellStart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o_i</w:t>
      </w:r>
      <w:proofErr w:type="spellEnd"/>
      <w:r w:rsidRPr="00BA2511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)</w:t>
      </w:r>
    </w:p>
    <w:p w14:paraId="082100D1" w14:textId="77777777" w:rsidR="008828E1" w:rsidRPr="00D74192" w:rsidRDefault="008828E1" w:rsidP="008828E1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12FBD4F" w14:textId="752902ED" w:rsidR="00BA2511" w:rsidRPr="00F66FA3" w:rsidRDefault="00D74192" w:rsidP="00D74192">
      <w:pPr>
        <w:pStyle w:val="ListParagraph"/>
        <w:numPr>
          <w:ilvl w:val="0"/>
          <w:numId w:val="8"/>
        </w:num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8828E1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Use of </w:t>
      </w:r>
      <w:proofErr w:type="spellStart"/>
      <w:r w:rsidRPr="008828E1">
        <w:rPr>
          <w:rFonts w:ascii="Century Gothic" w:eastAsia="Calibri" w:hAnsi="Century Gothic" w:cs="Calibri"/>
          <w:color w:val="000000" w:themeColor="text1"/>
          <w:sz w:val="24"/>
          <w:szCs w:val="24"/>
        </w:rPr>
        <w:t>Left_joins</w:t>
      </w:r>
      <w:proofErr w:type="spellEnd"/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, </w:t>
      </w:r>
      <w:r w:rsidRPr="00D74192">
        <w:rPr>
          <w:rFonts w:ascii="Century Gothic" w:eastAsia="Calibri" w:hAnsi="Century Gothic" w:cs="Calibri"/>
          <w:color w:val="000000" w:themeColor="text1"/>
          <w:sz w:val="24"/>
          <w:szCs w:val="24"/>
        </w:rPr>
        <w:t>which would</w:t>
      </w: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help to avoid direct SQL interpolation </w:t>
      </w:r>
      <w:r w:rsidR="00F66FA3">
        <w:rPr>
          <w:rFonts w:ascii="Century Gothic" w:eastAsia="Calibri" w:hAnsi="Century Gothic" w:cs="Calibri"/>
          <w:color w:val="000000" w:themeColor="text1"/>
          <w:sz w:val="24"/>
          <w:szCs w:val="24"/>
        </w:rPr>
        <w:t>as:</w:t>
      </w:r>
    </w:p>
    <w:p w14:paraId="60375EAA" w14:textId="77777777" w:rsidR="00F66FA3" w:rsidRPr="00F66FA3" w:rsidRDefault="00F66FA3" w:rsidP="00F66FA3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</w:pPr>
      <w:proofErr w:type="gram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.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left</w:t>
      </w:r>
      <w:proofErr w:type="gram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_joins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(: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task_comments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)</w:t>
      </w:r>
    </w:p>
    <w:p w14:paraId="373DD8DB" w14:textId="473798C4" w:rsidR="00F66FA3" w:rsidRDefault="00F66FA3" w:rsidP="00F66FA3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</w:pPr>
      <w:proofErr w:type="gram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.where</w:t>
      </w:r>
      <w:proofErr w:type="gram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("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task_comments.task_id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 xml:space="preserve"> = tasks.id AND (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task_comments.type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 xml:space="preserve"> IS NULL OR 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task_comments.type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 xml:space="preserve"> &lt;&gt; ?)", '</w:t>
      </w:r>
      <w:proofErr w:type="spellStart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TaskStatusComment</w:t>
      </w:r>
      <w:proofErr w:type="spellEnd"/>
      <w:r w:rsidRPr="00F66FA3"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  <w:t>')</w:t>
      </w:r>
    </w:p>
    <w:p w14:paraId="4D3F7871" w14:textId="77777777" w:rsidR="00F66FA3" w:rsidRDefault="00F66FA3" w:rsidP="00F66FA3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</w:pPr>
    </w:p>
    <w:p w14:paraId="6AADC18B" w14:textId="27CF6D34" w:rsidR="00F66FA3" w:rsidRDefault="00F66FA3" w:rsidP="0052299A">
      <w:pPr>
        <w:pStyle w:val="ListParagraph"/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F66FA3">
        <w:rPr>
          <w:rFonts w:ascii="Century Gothic" w:eastAsia="Calibri" w:hAnsi="Century Gothic" w:cs="Calibri"/>
          <w:color w:val="000000" w:themeColor="text1"/>
          <w:sz w:val="24"/>
          <w:szCs w:val="24"/>
        </w:rPr>
        <w:t>This would allow</w:t>
      </w:r>
      <w:r w:rsidR="008828E1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to safely bind the string </w:t>
      </w:r>
      <w:r w:rsidR="00F05788">
        <w:rPr>
          <w:rFonts w:ascii="Century Gothic" w:eastAsia="Calibri" w:hAnsi="Century Gothic" w:cs="Calibri"/>
          <w:color w:val="000000" w:themeColor="text1"/>
          <w:sz w:val="24"/>
          <w:szCs w:val="24"/>
        </w:rPr>
        <w:t>‘</w:t>
      </w:r>
      <w:proofErr w:type="spellStart"/>
      <w:r w:rsidR="00F05788" w:rsidRPr="00F05788">
        <w:rPr>
          <w:rFonts w:ascii="Century Gothic" w:eastAsia="Calibri" w:hAnsi="Century Gothic" w:cs="Calibri"/>
          <w:color w:val="000000" w:themeColor="text1"/>
          <w:sz w:val="24"/>
          <w:szCs w:val="24"/>
        </w:rPr>
        <w:t>TaskStatusComment</w:t>
      </w:r>
      <w:proofErr w:type="spellEnd"/>
      <w:r w:rsidR="00F05788" w:rsidRPr="00F05788">
        <w:rPr>
          <w:rFonts w:ascii="Century Gothic" w:eastAsia="Calibri" w:hAnsi="Century Gothic" w:cs="Calibri"/>
          <w:color w:val="000000" w:themeColor="text1"/>
          <w:sz w:val="24"/>
          <w:szCs w:val="24"/>
        </w:rPr>
        <w:t>'</w:t>
      </w:r>
      <w:r w:rsidR="00F0578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without direct interpolation and would certainly reduce the risk of SQL injection.</w:t>
      </w:r>
    </w:p>
    <w:p w14:paraId="3A1CE6B0" w14:textId="77777777" w:rsidR="0052299A" w:rsidRDefault="0052299A" w:rsidP="00F66FA3">
      <w:pPr>
        <w:pStyle w:val="ListParagrap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</w:p>
    <w:p w14:paraId="3A1F6310" w14:textId="3064164A" w:rsidR="00F05788" w:rsidRDefault="00F05788" w:rsidP="0052299A">
      <w:pPr>
        <w:pStyle w:val="ListParagraph"/>
        <w:numPr>
          <w:ilvl w:val="0"/>
          <w:numId w:val="8"/>
        </w:num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Use of parameter binding </w:t>
      </w:r>
      <w:r w:rsidR="0052299A">
        <w:rPr>
          <w:rFonts w:ascii="Century Gothic" w:eastAsia="Calibri" w:hAnsi="Century Gothic" w:cs="Calibri"/>
          <w:color w:val="000000" w:themeColor="text1"/>
          <w:sz w:val="24"/>
          <w:szCs w:val="24"/>
        </w:rPr>
        <w:t>such as ‘?’ wherever possible to reduce the risk of potential SQL injection in the code.</w:t>
      </w:r>
    </w:p>
    <w:p w14:paraId="4B2BD973" w14:textId="77777777" w:rsidR="0052299A" w:rsidRPr="00F05788" w:rsidRDefault="0052299A" w:rsidP="0052299A">
      <w:pPr>
        <w:pStyle w:val="ListParagrap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</w:p>
    <w:p w14:paraId="33891D1C" w14:textId="77777777" w:rsidR="00F66FA3" w:rsidRPr="00F66FA3" w:rsidRDefault="00F66FA3" w:rsidP="00F66FA3">
      <w:pPr>
        <w:pStyle w:val="ListParagraph"/>
        <w:rPr>
          <w:rFonts w:ascii="Century Gothic" w:eastAsia="Calibri" w:hAnsi="Century Gothic" w:cs="Calibri"/>
          <w:b/>
          <w:bCs/>
          <w:color w:val="000000" w:themeColor="text1"/>
          <w:sz w:val="18"/>
          <w:szCs w:val="18"/>
        </w:rPr>
      </w:pP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3F6E611E" w14:textId="3E23D3C9" w:rsidR="6009D5C6" w:rsidRPr="00D622EC" w:rsidRDefault="003B4FE5" w:rsidP="6009D5C6">
      <w:pPr>
        <w:rPr>
          <w:rFonts w:ascii="Century Gothic" w:eastAsia="Calibri" w:hAnsi="Century Gothic" w:cs="Calibri"/>
          <w:b/>
          <w:bCs/>
          <w:color w:val="0070C0"/>
          <w:sz w:val="24"/>
          <w:szCs w:val="24"/>
        </w:rPr>
      </w:pPr>
      <w:hyperlink r:id="rId12" w:history="1">
        <w:r w:rsidRPr="00D622EC">
          <w:rPr>
            <w:rStyle w:val="Hyperlink"/>
            <w:rFonts w:ascii="Century Gothic" w:eastAsia="Calibri" w:hAnsi="Century Gothic" w:cs="Calibri"/>
            <w:b/>
            <w:bCs/>
            <w:sz w:val="24"/>
            <w:szCs w:val="24"/>
          </w:rPr>
          <w:t>https://owasp.org/www-community/attacks/SQL_Injection</w:t>
        </w:r>
      </w:hyperlink>
    </w:p>
    <w:p w14:paraId="4AD4D17E" w14:textId="260B1157" w:rsidR="003B4FE5" w:rsidRDefault="00D622EC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hyperlink r:id="rId13" w:history="1">
        <w:r w:rsidRPr="00D622EC">
          <w:rPr>
            <w:rStyle w:val="Hyperlink"/>
            <w:rFonts w:ascii="Century Gothic" w:eastAsia="Calibri" w:hAnsi="Century Gothic" w:cs="Calibri"/>
            <w:b/>
            <w:bCs/>
          </w:rPr>
          <w:t>https://www.w3schools.com/sql/sql_injection.asp</w:t>
        </w:r>
      </w:hyperlink>
    </w:p>
    <w:p w14:paraId="3CBACDDC" w14:textId="7AB852C8" w:rsidR="00D622EC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hyperlink r:id="rId14" w:history="1">
        <w:r w:rsidRPr="003C09DA">
          <w:rPr>
            <w:rStyle w:val="Hyperlink"/>
            <w:rFonts w:ascii="Century Gothic" w:eastAsia="Calibri" w:hAnsi="Century Gothic" w:cs="Calibri"/>
            <w:b/>
            <w:bCs/>
          </w:rPr>
          <w:t>https://learn.snyk.io/lesson/sql-injection/</w:t>
        </w:r>
      </w:hyperlink>
    </w:p>
    <w:p w14:paraId="5CA42669" w14:textId="77777777" w:rsidR="00F7158A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22D936B4" w14:textId="5F59867A" w:rsidR="00F7158A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r>
        <w:rPr>
          <w:rFonts w:ascii="Century Gothic" w:eastAsia="Calibri" w:hAnsi="Century Gothic" w:cs="Calibri"/>
          <w:b/>
          <w:bCs/>
          <w:noProof/>
          <w:color w:val="000000" w:themeColor="text1"/>
        </w:rPr>
        <w:lastRenderedPageBreak/>
        <w:drawing>
          <wp:anchor distT="0" distB="0" distL="114300" distR="114300" simplePos="0" relativeHeight="251659264" behindDoc="0" locked="0" layoutInCell="1" allowOverlap="1" wp14:anchorId="191A4577" wp14:editId="31103A3C">
            <wp:simplePos x="0" y="0"/>
            <wp:positionH relativeFrom="column">
              <wp:posOffset>1226820</wp:posOffset>
            </wp:positionH>
            <wp:positionV relativeFrom="paragraph">
              <wp:posOffset>467360</wp:posOffset>
            </wp:positionV>
            <wp:extent cx="3444240" cy="822960"/>
            <wp:effectExtent l="0" t="0" r="3810" b="0"/>
            <wp:wrapSquare wrapText="bothSides"/>
            <wp:docPr id="15575635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563516" name="Picture 15575635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2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rFonts w:ascii="Century Gothic" w:eastAsia="Calibri" w:hAnsi="Century Gothic" w:cs="Calibri"/>
          <w:b/>
          <w:bCs/>
          <w:color w:val="000000" w:themeColor="text1"/>
        </w:rPr>
        <w:t>In particular, to</w:t>
      </w:r>
      <w:proofErr w:type="gramEnd"/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verify the vulnerability, I used the </w:t>
      </w:r>
      <w:proofErr w:type="spellStart"/>
      <w:r>
        <w:rPr>
          <w:rFonts w:ascii="Century Gothic" w:eastAsia="Calibri" w:hAnsi="Century Gothic" w:cs="Calibri"/>
          <w:b/>
          <w:bCs/>
          <w:color w:val="000000" w:themeColor="text1"/>
        </w:rPr>
        <w:t>snyk</w:t>
      </w:r>
      <w:proofErr w:type="spellEnd"/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CLI tool, for which the screenshot is given below:</w:t>
      </w:r>
    </w:p>
    <w:p w14:paraId="5C898E90" w14:textId="5C12FBFA" w:rsidR="00F7158A" w:rsidRPr="00D622EC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EEECE87" w14:textId="77777777" w:rsidR="00D622EC" w:rsidRPr="00BE3237" w:rsidRDefault="00D622EC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38AB1CC7" w14:textId="77777777" w:rsidR="00F7158A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11A5054" w14:textId="77777777" w:rsidR="00F7158A" w:rsidRDefault="00F7158A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23F4A6E" w14:textId="177BBD4F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20BCDEBA" w14:textId="6BF2742D" w:rsidR="6009D5C6" w:rsidRDefault="0028098C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Gaurish Bhatia</w:t>
      </w:r>
    </w:p>
    <w:p w14:paraId="275E8834" w14:textId="56EB93A6" w:rsidR="0028098C" w:rsidRPr="00BE3237" w:rsidRDefault="0028098C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S222187151@deakin.edu.au</w:t>
      </w: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9F3253" w14:textId="77777777" w:rsidR="00AD543F" w:rsidRDefault="00AD543F" w:rsidP="00CA27D7">
      <w:pPr>
        <w:spacing w:after="0" w:line="240" w:lineRule="auto"/>
      </w:pPr>
      <w:r>
        <w:separator/>
      </w:r>
    </w:p>
  </w:endnote>
  <w:endnote w:type="continuationSeparator" w:id="0">
    <w:p w14:paraId="55F55F60" w14:textId="77777777" w:rsidR="00AD543F" w:rsidRDefault="00AD543F" w:rsidP="00CA27D7">
      <w:pPr>
        <w:spacing w:after="0" w:line="240" w:lineRule="auto"/>
      </w:pPr>
      <w:r>
        <w:continuationSeparator/>
      </w:r>
    </w:p>
  </w:endnote>
  <w:endnote w:type="continuationNotice" w:id="1">
    <w:p w14:paraId="04F91E92" w14:textId="77777777" w:rsidR="00AD543F" w:rsidRDefault="00AD54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7DB2DB" w14:textId="77777777" w:rsidR="00AD543F" w:rsidRDefault="00AD543F" w:rsidP="00CA27D7">
      <w:pPr>
        <w:spacing w:after="0" w:line="240" w:lineRule="auto"/>
      </w:pPr>
      <w:r>
        <w:separator/>
      </w:r>
    </w:p>
  </w:footnote>
  <w:footnote w:type="continuationSeparator" w:id="0">
    <w:p w14:paraId="7C69FBAB" w14:textId="77777777" w:rsidR="00AD543F" w:rsidRDefault="00AD543F" w:rsidP="00CA27D7">
      <w:pPr>
        <w:spacing w:after="0" w:line="240" w:lineRule="auto"/>
      </w:pPr>
      <w:r>
        <w:continuationSeparator/>
      </w:r>
    </w:p>
  </w:footnote>
  <w:footnote w:type="continuationNotice" w:id="1">
    <w:p w14:paraId="63A634A8" w14:textId="77777777" w:rsidR="00AD543F" w:rsidRDefault="00AD543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3659AC"/>
    <w:multiLevelType w:val="hybridMultilevel"/>
    <w:tmpl w:val="391E8EE8"/>
    <w:lvl w:ilvl="0" w:tplc="80D4E90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6"/>
  </w:num>
  <w:num w:numId="3" w16cid:durableId="901720464">
    <w:abstractNumId w:val="7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  <w:num w:numId="8" w16cid:durableId="1648309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4045F"/>
    <w:rsid w:val="000618DE"/>
    <w:rsid w:val="00071F43"/>
    <w:rsid w:val="00081EC5"/>
    <w:rsid w:val="00095DAE"/>
    <w:rsid w:val="000B7941"/>
    <w:rsid w:val="00106C26"/>
    <w:rsid w:val="001D1A34"/>
    <w:rsid w:val="001D52DF"/>
    <w:rsid w:val="00223AC7"/>
    <w:rsid w:val="0028098C"/>
    <w:rsid w:val="00296202"/>
    <w:rsid w:val="002A6B38"/>
    <w:rsid w:val="003A5ECA"/>
    <w:rsid w:val="003B4FE5"/>
    <w:rsid w:val="003D5C2E"/>
    <w:rsid w:val="003D741D"/>
    <w:rsid w:val="0044D314"/>
    <w:rsid w:val="00487C2B"/>
    <w:rsid w:val="004F7843"/>
    <w:rsid w:val="0052299A"/>
    <w:rsid w:val="00533EA6"/>
    <w:rsid w:val="00561692"/>
    <w:rsid w:val="00580F09"/>
    <w:rsid w:val="00640B7F"/>
    <w:rsid w:val="00657296"/>
    <w:rsid w:val="00686EE4"/>
    <w:rsid w:val="00721338"/>
    <w:rsid w:val="00855BAE"/>
    <w:rsid w:val="008828E1"/>
    <w:rsid w:val="00996F04"/>
    <w:rsid w:val="00A462B2"/>
    <w:rsid w:val="00A717E9"/>
    <w:rsid w:val="00AB075C"/>
    <w:rsid w:val="00AD1C24"/>
    <w:rsid w:val="00AD543F"/>
    <w:rsid w:val="00AE67B8"/>
    <w:rsid w:val="00BA2511"/>
    <w:rsid w:val="00BE3237"/>
    <w:rsid w:val="00C2F475"/>
    <w:rsid w:val="00CA065C"/>
    <w:rsid w:val="00CA27D7"/>
    <w:rsid w:val="00CC4ECA"/>
    <w:rsid w:val="00CE5220"/>
    <w:rsid w:val="00D0681C"/>
    <w:rsid w:val="00D12C61"/>
    <w:rsid w:val="00D622EC"/>
    <w:rsid w:val="00D74192"/>
    <w:rsid w:val="00D74692"/>
    <w:rsid w:val="00EA5E6D"/>
    <w:rsid w:val="00ED4977"/>
    <w:rsid w:val="00EE2775"/>
    <w:rsid w:val="00F0048A"/>
    <w:rsid w:val="00F05788"/>
    <w:rsid w:val="00F35EE7"/>
    <w:rsid w:val="00F66FA3"/>
    <w:rsid w:val="00F7158A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B4F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FE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1F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w3schools.com/sql/sql_injection.asp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owasp.org/www-community/attacks/SQL_Injection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earn.snyk.io/lesson/sql-inje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7e22b77-d045-4f23-8824-1a321aced44b">
      <UserInfo>
        <DisplayName/>
        <AccountId xsi:nil="true"/>
        <AccountType/>
      </UserInfo>
    </SharedWithUsers>
    <_activity xmlns="5dfb717b-a8e1-479d-ac6b-b631d7c3fd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8B162D3D790C4C8B00801B6CA502E0" ma:contentTypeVersion="8" ma:contentTypeDescription="Create a new document." ma:contentTypeScope="" ma:versionID="b7bdda2d09bc83f648c10ac729876c60">
  <xsd:schema xmlns:xsd="http://www.w3.org/2001/XMLSchema" xmlns:xs="http://www.w3.org/2001/XMLSchema" xmlns:p="http://schemas.microsoft.com/office/2006/metadata/properties" xmlns:ns3="5dfb717b-a8e1-479d-ac6b-b631d7c3fd6a" xmlns:ns4="37e22b77-d045-4f23-8824-1a321aced44b" targetNamespace="http://schemas.microsoft.com/office/2006/metadata/properties" ma:root="true" ma:fieldsID="00b86259c4dd0d7a0d0e4d7c1c56f2e6" ns3:_="" ns4:_="">
    <xsd:import namespace="5dfb717b-a8e1-479d-ac6b-b631d7c3fd6a"/>
    <xsd:import namespace="37e22b77-d045-4f23-8824-1a321aced4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fb717b-a8e1-479d-ac6b-b631d7c3fd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e22b77-d045-4f23-8824-1a321aced44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37e22b77-d045-4f23-8824-1a321aced44b"/>
    <ds:schemaRef ds:uri="http://purl.org/dc/terms/"/>
    <ds:schemaRef ds:uri="http://schemas.microsoft.com/office/2006/metadata/properties"/>
    <ds:schemaRef ds:uri="http://purl.org/dc/elements/1.1/"/>
    <ds:schemaRef ds:uri="http://schemas.microsoft.com/office/2006/documentManagement/types"/>
    <ds:schemaRef ds:uri="5dfb717b-a8e1-479d-ac6b-b631d7c3fd6a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9495053-CD00-42D7-8A08-CF1CDD2D6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fb717b-a8e1-479d-ac6b-b631d7c3fd6a"/>
    <ds:schemaRef ds:uri="37e22b77-d045-4f23-8824-1a321aced4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0</Words>
  <Characters>3652</Characters>
  <Application>Microsoft Office Word</Application>
  <DocSecurity>0</DocSecurity>
  <Lines>30</Lines>
  <Paragraphs>8</Paragraphs>
  <ScaleCrop>false</ScaleCrop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GAURISH BHATIA</cp:lastModifiedBy>
  <cp:revision>2</cp:revision>
  <dcterms:created xsi:type="dcterms:W3CDTF">2024-04-14T16:40:00Z</dcterms:created>
  <dcterms:modified xsi:type="dcterms:W3CDTF">2024-04-1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8B162D3D790C4C8B00801B6CA502E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